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3DC4" w:rsidRPr="001A3DC4" w:rsidRDefault="001A3DC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790BB4" w:rsidRPr="001A3DC4" w:rsidRDefault="001A3DC4" w:rsidP="001A3DC4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1C0B7F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CSE 321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E66883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E66883">
              <w:rPr>
                <w:rFonts w:ascii="Times New Roman" w:hAnsi="Times New Roman" w:cs="Times New Roman"/>
                <w:b/>
                <w:sz w:val="28"/>
                <w:szCs w:val="28"/>
              </w:rPr>
              <w:t>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0608AA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0608AA">
              <w:rPr>
                <w:rFonts w:ascii="Times New Roman" w:hAnsi="Times New Roman" w:cs="Times New Roman"/>
                <w:b/>
                <w:sz w:val="28"/>
                <w:szCs w:val="28"/>
              </w:rPr>
              <w:t>Operating Systems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 w:rsidR="00E6688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Fall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8</w:t>
            </w:r>
          </w:p>
        </w:tc>
      </w:tr>
    </w:tbl>
    <w:p w:rsidR="004A2573" w:rsidRDefault="004A2573" w:rsidP="00BF49A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</w:p>
    <w:p w:rsidR="00D729BF" w:rsidRDefault="00BF49A6" w:rsidP="00BF49A6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  <w:r>
        <w:rPr>
          <w:rFonts w:ascii="Times New Roman" w:hAnsi="Times New Roman" w:cs="Times New Roman"/>
          <w:b/>
          <w:sz w:val="26"/>
          <w:szCs w:val="24"/>
        </w:rPr>
        <w:t>Lab</w:t>
      </w:r>
      <w:r w:rsidR="00AD4085">
        <w:rPr>
          <w:rFonts w:ascii="Times New Roman" w:hAnsi="Times New Roman" w:cs="Times New Roman"/>
          <w:b/>
          <w:sz w:val="26"/>
          <w:szCs w:val="24"/>
        </w:rPr>
        <w:t xml:space="preserve"> 10</w:t>
      </w:r>
      <w:bookmarkStart w:id="0" w:name="_GoBack"/>
      <w:bookmarkEnd w:id="0"/>
      <w:r w:rsidRPr="004F6AD7">
        <w:rPr>
          <w:rFonts w:ascii="Times New Roman" w:hAnsi="Times New Roman" w:cs="Times New Roman"/>
          <w:b/>
          <w:sz w:val="26"/>
          <w:szCs w:val="24"/>
        </w:rPr>
        <w:br/>
      </w:r>
      <w:r w:rsidR="008828F9">
        <w:rPr>
          <w:rFonts w:ascii="Times New Roman" w:hAnsi="Times New Roman" w:cs="Times New Roman"/>
          <w:b/>
          <w:sz w:val="26"/>
          <w:szCs w:val="24"/>
        </w:rPr>
        <w:t xml:space="preserve">Deadlock </w:t>
      </w:r>
      <w:r w:rsidR="00AD4085">
        <w:rPr>
          <w:rFonts w:ascii="Times New Roman" w:hAnsi="Times New Roman" w:cs="Times New Roman"/>
          <w:b/>
          <w:sz w:val="26"/>
          <w:szCs w:val="24"/>
        </w:rPr>
        <w:t xml:space="preserve"> (</w:t>
      </w:r>
      <w:r w:rsidR="008828F9">
        <w:rPr>
          <w:rFonts w:ascii="Times New Roman" w:hAnsi="Times New Roman" w:cs="Times New Roman"/>
          <w:b/>
          <w:sz w:val="26"/>
          <w:szCs w:val="24"/>
        </w:rPr>
        <w:t>Banker’s Algorithm)</w:t>
      </w:r>
    </w:p>
    <w:p w:rsidR="00D729BF" w:rsidRPr="00AF078A" w:rsidRDefault="00D729BF" w:rsidP="00AF07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AF078A">
        <w:rPr>
          <w:rFonts w:ascii="Times New Roman" w:hAnsi="Times New Roman" w:cs="Times New Roman"/>
          <w:b/>
          <w:sz w:val="24"/>
          <w:szCs w:val="24"/>
        </w:rPr>
        <w:t>Overview:</w:t>
      </w:r>
    </w:p>
    <w:p w:rsidR="008828F9" w:rsidRDefault="008828F9" w:rsidP="008828F9">
      <w:pPr>
        <w:spacing w:after="0" w:line="240" w:lineRule="auto"/>
        <w:ind w:left="720"/>
        <w:contextualSpacing/>
        <w:rPr>
          <w:rFonts w:ascii="Times New Roman" w:eastAsiaTheme="minorEastAsia" w:hAnsi="Times New Roman" w:cs="Times New Roman"/>
          <w:color w:val="000000"/>
          <w:kern w:val="24"/>
          <w:sz w:val="24"/>
          <w:szCs w:val="24"/>
        </w:rPr>
      </w:pPr>
      <w:r w:rsidRPr="008828F9">
        <w:rPr>
          <w:rFonts w:ascii="Times New Roman" w:eastAsiaTheme="minorEastAsia" w:hAnsi="Times New Roman" w:cs="Times New Roman"/>
          <w:color w:val="000000"/>
          <w:kern w:val="24"/>
          <w:sz w:val="24"/>
          <w:szCs w:val="24"/>
        </w:rPr>
        <w:t>A </w:t>
      </w:r>
      <w:r w:rsidRPr="008828F9">
        <w:rPr>
          <w:rFonts w:ascii="Times New Roman" w:eastAsiaTheme="minorEastAsia" w:hAnsi="Times New Roman" w:cs="Times New Roman"/>
          <w:b/>
          <w:bCs/>
          <w:color w:val="000000"/>
          <w:kern w:val="24"/>
          <w:sz w:val="24"/>
          <w:szCs w:val="24"/>
        </w:rPr>
        <w:t>deadlock</w:t>
      </w:r>
      <w:r w:rsidRPr="008828F9">
        <w:rPr>
          <w:rFonts w:ascii="Times New Roman" w:eastAsiaTheme="minorEastAsia" w:hAnsi="Times New Roman" w:cs="Times New Roman"/>
          <w:color w:val="000000"/>
          <w:kern w:val="24"/>
          <w:sz w:val="24"/>
          <w:szCs w:val="24"/>
        </w:rPr>
        <w:t xml:space="preserve"> is a situation in which two or more competing actions are each waiting for the other to finish, and thus neither ever does. To prevent this situation Operating system introduces a well-known algorithm named Banker’s algorithm. </w:t>
      </w:r>
      <w:r>
        <w:rPr>
          <w:rFonts w:ascii="Times New Roman" w:eastAsiaTheme="minorEastAsia" w:hAnsi="Times New Roman" w:cs="Times New Roman"/>
          <w:color w:val="000000"/>
          <w:kern w:val="24"/>
          <w:sz w:val="24"/>
          <w:szCs w:val="24"/>
        </w:rPr>
        <w:t>This algorithm provides a nice solution for computer resource management by avoiding deadlock</w:t>
      </w:r>
    </w:p>
    <w:p w:rsidR="00000000" w:rsidRPr="007A1DFC" w:rsidRDefault="00645DDB" w:rsidP="007A1DFC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A1DFC">
        <w:rPr>
          <w:rFonts w:ascii="Times New Roman" w:eastAsia="Times New Roman" w:hAnsi="Times New Roman" w:cs="Times New Roman"/>
          <w:sz w:val="24"/>
          <w:szCs w:val="24"/>
        </w:rPr>
        <w:t xml:space="preserve">Whenever a process requests resources, </w:t>
      </w:r>
    </w:p>
    <w:p w:rsidR="00000000" w:rsidRPr="007A1DFC" w:rsidRDefault="00645DDB" w:rsidP="007A1DFC">
      <w:pPr>
        <w:numPr>
          <w:ilvl w:val="1"/>
          <w:numId w:val="22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A1DFC">
        <w:rPr>
          <w:rFonts w:ascii="Times New Roman" w:eastAsia="Times New Roman" w:hAnsi="Times New Roman" w:cs="Times New Roman"/>
          <w:sz w:val="24"/>
          <w:szCs w:val="24"/>
        </w:rPr>
        <w:t xml:space="preserve">the algorithm check if it accepting the request could put the system in an </w:t>
      </w:r>
      <w:r w:rsidRPr="007A1DF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nsafe state </w:t>
      </w:r>
      <w:r w:rsidRPr="007A1DFC">
        <w:rPr>
          <w:rFonts w:ascii="Times New Roman" w:eastAsia="Times New Roman" w:hAnsi="Times New Roman" w:cs="Times New Roman"/>
          <w:sz w:val="24"/>
          <w:szCs w:val="24"/>
        </w:rPr>
        <w:t>(one where deadlock could occur).</w:t>
      </w:r>
    </w:p>
    <w:p w:rsidR="00000000" w:rsidRPr="007A1DFC" w:rsidRDefault="00645DDB" w:rsidP="007A1DFC">
      <w:pPr>
        <w:numPr>
          <w:ilvl w:val="1"/>
          <w:numId w:val="22"/>
        </w:numPr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A1DFC">
        <w:rPr>
          <w:rFonts w:ascii="Times New Roman" w:eastAsia="Times New Roman" w:hAnsi="Times New Roman" w:cs="Times New Roman"/>
          <w:sz w:val="24"/>
          <w:szCs w:val="24"/>
        </w:rPr>
        <w:t>If in unsafe state it deny request.</w:t>
      </w:r>
    </w:p>
    <w:p w:rsidR="008828F9" w:rsidRPr="008828F9" w:rsidRDefault="008828F9" w:rsidP="008828F9">
      <w:pPr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:rsidR="00E4255D" w:rsidRPr="00797C76" w:rsidRDefault="00E4255D" w:rsidP="00452B71">
      <w:pPr>
        <w:pStyle w:val="ListParagraph"/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892266" w:rsidRP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2266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19517E" w:rsidRDefault="007444B8" w:rsidP="00EF776B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 knowledge</w:t>
      </w:r>
      <w:r w:rsidR="008828F9">
        <w:rPr>
          <w:rFonts w:ascii="Times New Roman" w:hAnsi="Times New Roman" w:cs="Times New Roman"/>
          <w:sz w:val="24"/>
          <w:szCs w:val="24"/>
        </w:rPr>
        <w:t xml:space="preserve"> and deadlock concept</w:t>
      </w:r>
      <w:r>
        <w:rPr>
          <w:rFonts w:ascii="Times New Roman" w:hAnsi="Times New Roman" w:cs="Times New Roman"/>
          <w:sz w:val="24"/>
          <w:szCs w:val="24"/>
        </w:rPr>
        <w:t xml:space="preserve"> is required for this lab. </w:t>
      </w:r>
    </w:p>
    <w:p w:rsidR="007444B8" w:rsidRPr="00797C76" w:rsidRDefault="007444B8" w:rsidP="00EF776B">
      <w:pPr>
        <w:pStyle w:val="ListParagraph"/>
        <w:spacing w:line="36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D62EEB" w:rsidRPr="00D62EEB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2EEB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:rsidR="00767EF3" w:rsidRDefault="00B9579E" w:rsidP="00795AD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5AD0">
        <w:rPr>
          <w:rFonts w:ascii="Times New Roman" w:hAnsi="Times New Roman" w:cs="Times New Roman"/>
          <w:sz w:val="24"/>
          <w:szCs w:val="24"/>
        </w:rPr>
        <w:t xml:space="preserve">After this </w:t>
      </w:r>
      <w:r w:rsidR="00933DA1">
        <w:rPr>
          <w:rFonts w:ascii="Times New Roman" w:hAnsi="Times New Roman" w:cs="Times New Roman"/>
          <w:sz w:val="24"/>
          <w:szCs w:val="24"/>
        </w:rPr>
        <w:t>lab</w:t>
      </w:r>
      <w:r w:rsidRPr="00795AD0">
        <w:rPr>
          <w:rFonts w:ascii="Times New Roman" w:hAnsi="Times New Roman" w:cs="Times New Roman"/>
          <w:sz w:val="24"/>
          <w:szCs w:val="24"/>
        </w:rPr>
        <w:t xml:space="preserve">, </w:t>
      </w:r>
      <w:r w:rsidR="00BB4913">
        <w:rPr>
          <w:rFonts w:ascii="Times New Roman" w:hAnsi="Times New Roman" w:cs="Times New Roman"/>
          <w:sz w:val="24"/>
          <w:szCs w:val="24"/>
        </w:rPr>
        <w:t>students will</w:t>
      </w:r>
      <w:r w:rsidR="008828F9">
        <w:rPr>
          <w:rFonts w:ascii="Times New Roman" w:hAnsi="Times New Roman" w:cs="Times New Roman"/>
          <w:sz w:val="24"/>
          <w:szCs w:val="24"/>
        </w:rPr>
        <w:t xml:space="preserve"> know how deadlock would solve using banker’s algorithm even their own algorithm</w:t>
      </w:r>
      <w:r w:rsidR="00612D37">
        <w:rPr>
          <w:rFonts w:ascii="Times New Roman" w:hAnsi="Times New Roman" w:cs="Times New Roman"/>
          <w:sz w:val="24"/>
          <w:szCs w:val="24"/>
        </w:rPr>
        <w:t>.</w:t>
      </w:r>
    </w:p>
    <w:p w:rsidR="00A708A8" w:rsidRPr="00797C76" w:rsidRDefault="00A708A8" w:rsidP="00795AD0">
      <w:pPr>
        <w:pStyle w:val="ListParagraph"/>
        <w:spacing w:line="36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533C8B" w:rsidRPr="00A06238" w:rsidRDefault="008828F9" w:rsidP="008767CD">
      <w:pPr>
        <w:pStyle w:val="ListParagraph"/>
        <w:numPr>
          <w:ilvl w:val="1"/>
          <w:numId w:val="6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witching Process to process may occur problem for lacking matrix array concept.</w:t>
      </w:r>
      <w:r w:rsidR="00B35B4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</w:p>
    <w:p w:rsidR="00BD4009" w:rsidRDefault="00B97C9B" w:rsidP="0097296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33C8B">
        <w:rPr>
          <w:rFonts w:ascii="Times New Roman" w:hAnsi="Times New Roman" w:cs="Times New Roman"/>
          <w:b/>
          <w:sz w:val="24"/>
          <w:szCs w:val="24"/>
        </w:rPr>
        <w:t>Solutions:</w:t>
      </w:r>
      <w:r w:rsidR="0087100F" w:rsidRPr="00533C8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729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tudents should have the knowledge about</w:t>
      </w:r>
      <w:r w:rsidR="008828F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wo dimensional array</w:t>
      </w:r>
      <w:r w:rsidR="00612D3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="0097296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97296C" w:rsidRPr="00533C8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7296C" w:rsidRPr="00797C76" w:rsidRDefault="0097296C" w:rsidP="0097296C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16"/>
          <w:szCs w:val="16"/>
        </w:rPr>
      </w:pPr>
    </w:p>
    <w:p w:rsidR="00892266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97C9B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0B5CB4" w:rsidRDefault="00723413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1240">
        <w:rPr>
          <w:rFonts w:ascii="Times New Roman" w:hAnsi="Times New Roman" w:cs="Times New Roman"/>
          <w:sz w:val="24"/>
          <w:szCs w:val="24"/>
        </w:rPr>
        <w:lastRenderedPageBreak/>
        <w:t>Students will show their progress as they complete each task. They will be marked according</w:t>
      </w:r>
      <w:r w:rsidR="00F81240">
        <w:rPr>
          <w:rFonts w:ascii="Times New Roman" w:hAnsi="Times New Roman" w:cs="Times New Roman"/>
          <w:sz w:val="24"/>
          <w:szCs w:val="24"/>
        </w:rPr>
        <w:t xml:space="preserve"> </w:t>
      </w:r>
      <w:r w:rsidRPr="00723413">
        <w:rPr>
          <w:rFonts w:ascii="Times New Roman" w:hAnsi="Times New Roman" w:cs="Times New Roman"/>
          <w:sz w:val="24"/>
          <w:szCs w:val="24"/>
        </w:rPr>
        <w:t>to their lab performance.</w:t>
      </w:r>
    </w:p>
    <w:p w:rsidR="000B5CB4" w:rsidRDefault="000B5CB4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1017F" w:rsidRDefault="000B5CB4" w:rsidP="000B5CB4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8530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729BF" w:rsidRPr="00385306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166930" w:rsidRPr="00166930" w:rsidRDefault="00C81771" w:rsidP="007E08CA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E08CA">
        <w:rPr>
          <w:rFonts w:ascii="Times New Roman" w:hAnsi="Times New Roman" w:cs="Times New Roman"/>
          <w:b/>
          <w:sz w:val="24"/>
          <w:szCs w:val="24"/>
        </w:rPr>
        <w:t>Hour: 1</w:t>
      </w:r>
      <w:r w:rsidRPr="007E08CA"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DC62DB" w:rsidRPr="007E08CA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8828F9" w:rsidRDefault="002B3669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828F9">
        <w:rPr>
          <w:rFonts w:ascii="Times New Roman" w:hAnsi="Times New Roman" w:cs="Times New Roman"/>
          <w:sz w:val="24"/>
          <w:szCs w:val="24"/>
        </w:rPr>
        <w:t xml:space="preserve">Discussion </w:t>
      </w:r>
      <w:r w:rsidR="00EB4994" w:rsidRPr="008828F9">
        <w:rPr>
          <w:rFonts w:ascii="Times New Roman" w:hAnsi="Times New Roman" w:cs="Times New Roman"/>
          <w:sz w:val="24"/>
          <w:szCs w:val="24"/>
        </w:rPr>
        <w:t>on</w:t>
      </w:r>
      <w:r w:rsidR="008828F9" w:rsidRPr="008828F9">
        <w:rPr>
          <w:rFonts w:ascii="Times New Roman" w:hAnsi="Times New Roman" w:cs="Times New Roman"/>
          <w:sz w:val="24"/>
          <w:szCs w:val="24"/>
        </w:rPr>
        <w:t xml:space="preserve"> Deadlock</w:t>
      </w:r>
      <w:r w:rsidR="00550547" w:rsidRPr="008828F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81771" w:rsidRPr="008828F9" w:rsidRDefault="008828F9" w:rsidP="00A4426E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eadlock occur. How we can avoid deadlock for the list of coming process to CPU.</w:t>
      </w:r>
      <w:r w:rsidR="001A743E" w:rsidRPr="008828F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81771" w:rsidRPr="006B37A0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b/>
          <w:sz w:val="24"/>
          <w:szCs w:val="24"/>
        </w:rPr>
        <w:t>Hour: 2</w:t>
      </w:r>
    </w:p>
    <w:p w:rsidR="007A3CCC" w:rsidRPr="007A1DFC" w:rsidRDefault="007A1DFC" w:rsidP="007A1DFC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on Max, Allocation and Need Matrix of the recourse for the given processes.</w:t>
      </w:r>
    </w:p>
    <w:p w:rsidR="00C81771" w:rsidRPr="006B37A0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37A0">
        <w:rPr>
          <w:rFonts w:ascii="Times New Roman" w:hAnsi="Times New Roman" w:cs="Times New Roman"/>
          <w:b/>
          <w:sz w:val="24"/>
          <w:szCs w:val="24"/>
        </w:rPr>
        <w:t>Hour: 3</w:t>
      </w:r>
    </w:p>
    <w:p w:rsidR="007A1DFC" w:rsidRDefault="007A1DFC" w:rsidP="00507450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on programming logic of Bankers algorithm</w:t>
      </w:r>
      <w:r w:rsidRPr="006B37A0">
        <w:rPr>
          <w:rFonts w:ascii="Times New Roman" w:hAnsi="Times New Roman" w:cs="Times New Roman"/>
          <w:sz w:val="24"/>
          <w:szCs w:val="24"/>
        </w:rPr>
        <w:t>.</w:t>
      </w:r>
    </w:p>
    <w:p w:rsidR="007A1DFC" w:rsidRPr="00550547" w:rsidRDefault="007A1DFC" w:rsidP="007A1DFC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 Bankers algorithm</w:t>
      </w:r>
    </w:p>
    <w:p w:rsidR="007A1DFC" w:rsidRDefault="007A1DFC" w:rsidP="007A1DFC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Safe sequence for the given process</w:t>
      </w:r>
      <w:r w:rsidR="00550547">
        <w:rPr>
          <w:rFonts w:ascii="Times New Roman" w:hAnsi="Times New Roman" w:cs="Times New Roman"/>
          <w:sz w:val="24"/>
          <w:szCs w:val="24"/>
        </w:rPr>
        <w:t>.</w:t>
      </w:r>
    </w:p>
    <w:p w:rsidR="00995B85" w:rsidRPr="007A1DFC" w:rsidRDefault="00550547" w:rsidP="007A1DFC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A1DFC">
        <w:rPr>
          <w:rFonts w:ascii="Times New Roman" w:hAnsi="Times New Roman" w:cs="Times New Roman"/>
          <w:sz w:val="24"/>
          <w:szCs w:val="24"/>
        </w:rPr>
        <w:t>Importance and Complexity of</w:t>
      </w:r>
      <w:r w:rsidR="007A1DFC" w:rsidRPr="007A1DFC">
        <w:rPr>
          <w:rFonts w:ascii="Times New Roman" w:hAnsi="Times New Roman" w:cs="Times New Roman"/>
          <w:sz w:val="24"/>
          <w:szCs w:val="24"/>
        </w:rPr>
        <w:t xml:space="preserve"> Bankers algorithm</w:t>
      </w:r>
      <w:r w:rsidRPr="007A1DFC">
        <w:rPr>
          <w:rFonts w:ascii="Times New Roman" w:hAnsi="Times New Roman" w:cs="Times New Roman"/>
          <w:sz w:val="24"/>
          <w:szCs w:val="24"/>
        </w:rPr>
        <w:t>.</w:t>
      </w:r>
    </w:p>
    <w:p w:rsidR="007A1DFC" w:rsidRPr="006B37A0" w:rsidRDefault="007A1DFC" w:rsidP="007A1DFC">
      <w:pPr>
        <w:pStyle w:val="ListParagraph"/>
        <w:spacing w:line="360" w:lineRule="auto"/>
        <w:ind w:left="2880"/>
        <w:rPr>
          <w:rFonts w:ascii="Times New Roman" w:hAnsi="Times New Roman" w:cs="Times New Roman"/>
          <w:sz w:val="24"/>
          <w:szCs w:val="24"/>
        </w:rPr>
      </w:pPr>
    </w:p>
    <w:p w:rsidR="00995B85" w:rsidRPr="00995B85" w:rsidRDefault="00995B85" w:rsidP="00995B8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C92E7D" w:rsidRDefault="00D729BF" w:rsidP="005101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1017F">
        <w:rPr>
          <w:rFonts w:ascii="Times New Roman" w:hAnsi="Times New Roman" w:cs="Times New Roman"/>
          <w:b/>
          <w:sz w:val="24"/>
          <w:szCs w:val="24"/>
        </w:rPr>
        <w:t>Home tasks</w:t>
      </w:r>
    </w:p>
    <w:p w:rsidR="007646D8" w:rsidRDefault="007A1DFC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five</w:t>
      </w:r>
      <w:r w:rsidR="007A3CCC">
        <w:rPr>
          <w:rFonts w:ascii="Times New Roman" w:hAnsi="Times New Roman" w:cs="Times New Roman"/>
          <w:sz w:val="24"/>
          <w:szCs w:val="24"/>
        </w:rPr>
        <w:t xml:space="preserve"> processes with </w:t>
      </w:r>
      <w:r>
        <w:rPr>
          <w:rFonts w:ascii="Times New Roman" w:hAnsi="Times New Roman" w:cs="Times New Roman"/>
          <w:sz w:val="24"/>
          <w:szCs w:val="24"/>
        </w:rPr>
        <w:t xml:space="preserve">different resource requirement </w:t>
      </w:r>
      <w:r w:rsidR="00AD4085">
        <w:rPr>
          <w:rFonts w:ascii="Times New Roman" w:hAnsi="Times New Roman" w:cs="Times New Roman"/>
          <w:sz w:val="24"/>
          <w:szCs w:val="24"/>
        </w:rPr>
        <w:t>and find Safe sequence using Deadlock algorithm.</w:t>
      </w:r>
    </w:p>
    <w:p w:rsidR="007646D8" w:rsidRDefault="007646D8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646D8" w:rsidRPr="00D36F6D" w:rsidRDefault="007646D8" w:rsidP="00D36F6D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E08CA" w:rsidRPr="00785FAB" w:rsidRDefault="007E08CA" w:rsidP="007E08C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85FAB">
        <w:rPr>
          <w:rFonts w:ascii="Times New Roman" w:hAnsi="Times New Roman" w:cs="Times New Roman"/>
          <w:b/>
          <w:sz w:val="28"/>
          <w:szCs w:val="28"/>
          <w:u w:val="single"/>
        </w:rPr>
        <w:t>Lab Activity List</w:t>
      </w:r>
    </w:p>
    <w:p w:rsidR="007A1DFC" w:rsidRDefault="006B7241" w:rsidP="007A1DFC">
      <w:pPr>
        <w:tabs>
          <w:tab w:val="num" w:pos="720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41525"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7E08CA" w:rsidRPr="00C41525">
        <w:rPr>
          <w:rFonts w:ascii="Times New Roman" w:hAnsi="Times New Roman" w:cs="Times New Roman"/>
          <w:b/>
          <w:sz w:val="24"/>
          <w:szCs w:val="24"/>
        </w:rPr>
        <w:t>1</w:t>
      </w:r>
      <w:r w:rsidR="00DC62DB" w:rsidRPr="00C4152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000000" w:rsidRPr="007A1DFC" w:rsidRDefault="00645DDB" w:rsidP="007A1DFC">
      <w:pPr>
        <w:tabs>
          <w:tab w:val="num" w:pos="720"/>
        </w:tabs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A1DFC">
        <w:rPr>
          <w:rFonts w:ascii="Times New Roman" w:hAnsi="Times New Roman" w:cs="Times New Roman"/>
          <w:bCs/>
          <w:sz w:val="24"/>
          <w:szCs w:val="24"/>
        </w:rPr>
        <w:t>Implement Banker’s Algorithm.</w:t>
      </w:r>
    </w:p>
    <w:p w:rsidR="00000000" w:rsidRPr="007A1DFC" w:rsidRDefault="00645DDB" w:rsidP="007A1DFC">
      <w:pPr>
        <w:numPr>
          <w:ilvl w:val="0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A1DFC">
        <w:rPr>
          <w:rFonts w:ascii="Times New Roman" w:hAnsi="Times New Roman" w:cs="Times New Roman"/>
          <w:bCs/>
          <w:sz w:val="24"/>
          <w:szCs w:val="24"/>
        </w:rPr>
        <w:t>Input:</w:t>
      </w:r>
    </w:p>
    <w:p w:rsidR="00000000" w:rsidRPr="007A1DFC" w:rsidRDefault="00645DDB" w:rsidP="007A1DFC">
      <w:pPr>
        <w:numPr>
          <w:ilvl w:val="1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A1DFC">
        <w:rPr>
          <w:rFonts w:ascii="Times New Roman" w:hAnsi="Times New Roman" w:cs="Times New Roman"/>
          <w:bCs/>
          <w:sz w:val="24"/>
          <w:szCs w:val="24"/>
        </w:rPr>
        <w:t>Number  of  process</w:t>
      </w:r>
    </w:p>
    <w:p w:rsidR="00000000" w:rsidRPr="007A1DFC" w:rsidRDefault="00645DDB" w:rsidP="007A1DFC">
      <w:pPr>
        <w:numPr>
          <w:ilvl w:val="1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A1DFC">
        <w:rPr>
          <w:rFonts w:ascii="Times New Roman" w:hAnsi="Times New Roman" w:cs="Times New Roman"/>
          <w:bCs/>
          <w:sz w:val="24"/>
          <w:szCs w:val="24"/>
        </w:rPr>
        <w:lastRenderedPageBreak/>
        <w:t>Number  of  resource type</w:t>
      </w:r>
    </w:p>
    <w:p w:rsidR="00000000" w:rsidRPr="007A1DFC" w:rsidRDefault="00645DDB" w:rsidP="007A1DFC">
      <w:pPr>
        <w:numPr>
          <w:ilvl w:val="1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A1DFC">
        <w:rPr>
          <w:rFonts w:ascii="Times New Roman" w:hAnsi="Times New Roman" w:cs="Times New Roman"/>
          <w:bCs/>
          <w:sz w:val="24"/>
          <w:szCs w:val="24"/>
        </w:rPr>
        <w:t>Number of resource for each resource type</w:t>
      </w:r>
    </w:p>
    <w:p w:rsidR="00000000" w:rsidRPr="007A1DFC" w:rsidRDefault="00645DDB" w:rsidP="007A1DFC">
      <w:pPr>
        <w:numPr>
          <w:ilvl w:val="1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A1DFC">
        <w:rPr>
          <w:rFonts w:ascii="Times New Roman" w:hAnsi="Times New Roman" w:cs="Times New Roman"/>
          <w:bCs/>
          <w:sz w:val="24"/>
          <w:szCs w:val="24"/>
        </w:rPr>
        <w:t>Maximum resource table for each process</w:t>
      </w:r>
    </w:p>
    <w:p w:rsidR="00000000" w:rsidRPr="007A1DFC" w:rsidRDefault="00645DDB" w:rsidP="007A1DFC">
      <w:pPr>
        <w:numPr>
          <w:ilvl w:val="1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A1DFC">
        <w:rPr>
          <w:rFonts w:ascii="Times New Roman" w:hAnsi="Times New Roman" w:cs="Times New Roman"/>
          <w:bCs/>
          <w:sz w:val="24"/>
          <w:szCs w:val="24"/>
        </w:rPr>
        <w:t>Resources al</w:t>
      </w:r>
      <w:r w:rsidRPr="007A1DFC">
        <w:rPr>
          <w:rFonts w:ascii="Times New Roman" w:hAnsi="Times New Roman" w:cs="Times New Roman"/>
          <w:bCs/>
          <w:sz w:val="24"/>
          <w:szCs w:val="24"/>
        </w:rPr>
        <w:t>located to processes</w:t>
      </w:r>
    </w:p>
    <w:p w:rsidR="00000000" w:rsidRPr="007A1DFC" w:rsidRDefault="00645DDB" w:rsidP="007A1DFC">
      <w:pPr>
        <w:numPr>
          <w:ilvl w:val="1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A1DFC">
        <w:rPr>
          <w:rFonts w:ascii="Times New Roman" w:hAnsi="Times New Roman" w:cs="Times New Roman"/>
          <w:bCs/>
          <w:sz w:val="24"/>
          <w:szCs w:val="24"/>
        </w:rPr>
        <w:t>Input a resource allocation for all process</w:t>
      </w:r>
    </w:p>
    <w:p w:rsidR="00000000" w:rsidRPr="007A1DFC" w:rsidRDefault="00645DDB" w:rsidP="007A1DFC">
      <w:pPr>
        <w:numPr>
          <w:ilvl w:val="1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A1DFC">
        <w:rPr>
          <w:rFonts w:ascii="Times New Roman" w:hAnsi="Times New Roman" w:cs="Times New Roman"/>
          <w:bCs/>
          <w:sz w:val="24"/>
          <w:szCs w:val="24"/>
        </w:rPr>
        <w:t>Calculate deadlock occurs or not</w:t>
      </w:r>
    </w:p>
    <w:p w:rsidR="00000000" w:rsidRPr="007A1DFC" w:rsidRDefault="00645DDB" w:rsidP="007A1DFC">
      <w:pPr>
        <w:numPr>
          <w:ilvl w:val="1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A1DFC">
        <w:rPr>
          <w:rFonts w:ascii="Times New Roman" w:hAnsi="Times New Roman" w:cs="Times New Roman"/>
          <w:bCs/>
          <w:sz w:val="24"/>
          <w:szCs w:val="24"/>
        </w:rPr>
        <w:t>If  Deadlock – &gt; Output “Deadlock”</w:t>
      </w:r>
    </w:p>
    <w:p w:rsidR="00000000" w:rsidRDefault="00645DDB" w:rsidP="007A1DFC">
      <w:pPr>
        <w:numPr>
          <w:ilvl w:val="1"/>
          <w:numId w:val="2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7A1DFC">
        <w:rPr>
          <w:rFonts w:ascii="Times New Roman" w:hAnsi="Times New Roman" w:cs="Times New Roman"/>
          <w:bCs/>
          <w:sz w:val="24"/>
          <w:szCs w:val="24"/>
        </w:rPr>
        <w:t xml:space="preserve">If  No Deadlock – &gt; Output the Process of Execution </w:t>
      </w:r>
    </w:p>
    <w:p w:rsidR="007A1DFC" w:rsidRDefault="007A1DFC" w:rsidP="007A1DFC">
      <w:pPr>
        <w:spacing w:line="240" w:lineRule="auto"/>
        <w:ind w:left="1440"/>
        <w:rPr>
          <w:rFonts w:ascii="Times New Roman" w:hAnsi="Times New Roman" w:cs="Times New Roman"/>
          <w:bCs/>
          <w:sz w:val="24"/>
          <w:szCs w:val="24"/>
        </w:rPr>
      </w:pPr>
    </w:p>
    <w:p w:rsidR="007A1DFC" w:rsidRDefault="007A1DFC" w:rsidP="007A1DFC">
      <w:pPr>
        <w:spacing w:line="240" w:lineRule="auto"/>
        <w:ind w:left="144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lease Implement Bankers algorithm for the given resource allocation.</w:t>
      </w:r>
    </w:p>
    <w:p w:rsidR="007A1DFC" w:rsidRDefault="007A1DFC" w:rsidP="007A1DFC">
      <w:pPr>
        <w:spacing w:line="240" w:lineRule="auto"/>
        <w:ind w:left="1440"/>
        <w:rPr>
          <w:rFonts w:ascii="Times New Roman" w:hAnsi="Times New Roman" w:cs="Times New Roman"/>
          <w:bCs/>
          <w:sz w:val="24"/>
          <w:szCs w:val="24"/>
        </w:rPr>
      </w:pPr>
    </w:p>
    <w:p w:rsidR="007A1DFC" w:rsidRPr="007A1DFC" w:rsidRDefault="007A1DFC" w:rsidP="007A1DFC">
      <w:pPr>
        <w:spacing w:line="240" w:lineRule="auto"/>
        <w:ind w:left="1440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C993B6B" wp14:editId="3AFEC309">
            <wp:extent cx="5495925" cy="3038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7A0" w:rsidRDefault="007A1DFC" w:rsidP="00507450">
      <w:pPr>
        <w:spacing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ind Safe sequence.</w:t>
      </w:r>
    </w:p>
    <w:p w:rsidR="00AD4085" w:rsidRDefault="00AD4085" w:rsidP="00AD4085">
      <w:pPr>
        <w:tabs>
          <w:tab w:val="num" w:pos="720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41525">
        <w:rPr>
          <w:rFonts w:ascii="Times New Roman" w:hAnsi="Times New Roman" w:cs="Times New Roman"/>
          <w:b/>
          <w:sz w:val="24"/>
          <w:szCs w:val="24"/>
        </w:rPr>
        <w:t xml:space="preserve">Task 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p w:rsidR="00AD4085" w:rsidRPr="00AD4085" w:rsidRDefault="00AD4085" w:rsidP="00AD4085">
      <w:pPr>
        <w:pStyle w:val="ListParagraph"/>
        <w:numPr>
          <w:ilvl w:val="3"/>
          <w:numId w:val="6"/>
        </w:numPr>
        <w:tabs>
          <w:tab w:val="num" w:pos="72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D4085">
        <w:rPr>
          <w:rFonts w:ascii="Times New Roman" w:hAnsi="Times New Roman" w:cs="Times New Roman"/>
          <w:sz w:val="24"/>
          <w:szCs w:val="24"/>
        </w:rPr>
        <w:t>Please check that for process two, is it possible to accept the new request ( 2, 3, 1).</w:t>
      </w:r>
    </w:p>
    <w:p w:rsidR="00AD4085" w:rsidRPr="00AD4085" w:rsidRDefault="00AD4085" w:rsidP="00AD4085">
      <w:pPr>
        <w:pStyle w:val="ListParagraph"/>
        <w:numPr>
          <w:ilvl w:val="3"/>
          <w:numId w:val="6"/>
        </w:numPr>
        <w:tabs>
          <w:tab w:val="num" w:pos="72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D4085">
        <w:rPr>
          <w:rFonts w:ascii="Times New Roman" w:hAnsi="Times New Roman" w:cs="Times New Roman"/>
          <w:sz w:val="24"/>
          <w:szCs w:val="24"/>
        </w:rPr>
        <w:t>If request is accepted then find the safe sequence if has.</w:t>
      </w:r>
    </w:p>
    <w:p w:rsidR="00AD4085" w:rsidRPr="00964574" w:rsidRDefault="00AD4085" w:rsidP="00507450">
      <w:pPr>
        <w:spacing w:line="24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</w:p>
    <w:sectPr w:rsidR="00AD4085" w:rsidRPr="00964574" w:rsidSect="00B97C9B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45DDB" w:rsidRDefault="00645DDB" w:rsidP="00D729BF">
      <w:pPr>
        <w:spacing w:after="0" w:line="240" w:lineRule="auto"/>
      </w:pPr>
      <w:r>
        <w:separator/>
      </w:r>
    </w:p>
  </w:endnote>
  <w:endnote w:type="continuationSeparator" w:id="0">
    <w:p w:rsidR="00645DDB" w:rsidRDefault="00645DDB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16005715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916709" w:rsidRDefault="0091670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AD4085">
              <w:rPr>
                <w:b/>
                <w:noProof/>
              </w:rPr>
              <w:t>2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AD4085">
              <w:rPr>
                <w:b/>
                <w:noProof/>
              </w:rPr>
              <w:t>3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916709" w:rsidRDefault="009167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45DDB" w:rsidRDefault="00645DDB" w:rsidP="00D729BF">
      <w:pPr>
        <w:spacing w:after="0" w:line="240" w:lineRule="auto"/>
      </w:pPr>
      <w:r>
        <w:separator/>
      </w:r>
    </w:p>
  </w:footnote>
  <w:footnote w:type="continuationSeparator" w:id="0">
    <w:p w:rsidR="00645DDB" w:rsidRDefault="00645DDB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C9B" w:rsidRDefault="00B97C9B" w:rsidP="00B97C9B">
    <w:pPr>
      <w:pStyle w:val="Header"/>
      <w:jc w:val="center"/>
    </w:pPr>
    <w:r>
      <w:rPr>
        <w:noProof/>
      </w:rPr>
      <w:drawing>
        <wp:inline distT="0" distB="0" distL="0" distR="0" wp14:anchorId="216BB0EE" wp14:editId="3B6F4D43">
          <wp:extent cx="1181100" cy="1082676"/>
          <wp:effectExtent l="0" t="0" r="0" b="317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2465" cy="1129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style="width:36pt;height:36pt" o:bullet="t">
        <v:imagedata r:id="rId1" o:title="art856B"/>
      </v:shape>
    </w:pict>
  </w:numPicBullet>
  <w:abstractNum w:abstractNumId="0">
    <w:nsid w:val="07755507"/>
    <w:multiLevelType w:val="hybridMultilevel"/>
    <w:tmpl w:val="5202A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E07767"/>
    <w:multiLevelType w:val="hybridMultilevel"/>
    <w:tmpl w:val="048A79B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12EF0BAF"/>
    <w:multiLevelType w:val="hybridMultilevel"/>
    <w:tmpl w:val="CC50C5D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167B0FE9"/>
    <w:multiLevelType w:val="hybridMultilevel"/>
    <w:tmpl w:val="34560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C22C71"/>
    <w:multiLevelType w:val="hybridMultilevel"/>
    <w:tmpl w:val="B7387F92"/>
    <w:lvl w:ilvl="0" w:tplc="AC909C36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5">
    <w:nsid w:val="1DF31925"/>
    <w:multiLevelType w:val="hybridMultilevel"/>
    <w:tmpl w:val="ABC2A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AF6E48"/>
    <w:multiLevelType w:val="hybridMultilevel"/>
    <w:tmpl w:val="2D7C3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645540F"/>
    <w:multiLevelType w:val="hybridMultilevel"/>
    <w:tmpl w:val="2CBCB618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>
    <w:nsid w:val="29FF5511"/>
    <w:multiLevelType w:val="hybridMultilevel"/>
    <w:tmpl w:val="821281D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A5D6F62"/>
    <w:multiLevelType w:val="hybridMultilevel"/>
    <w:tmpl w:val="11A095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2BA025F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7653F9"/>
    <w:multiLevelType w:val="hybridMultilevel"/>
    <w:tmpl w:val="BD9C82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3606524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C87FFA"/>
    <w:multiLevelType w:val="hybridMultilevel"/>
    <w:tmpl w:val="BF5E1E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E550AE8"/>
    <w:multiLevelType w:val="hybridMultilevel"/>
    <w:tmpl w:val="533EC962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3E836968"/>
    <w:multiLevelType w:val="hybridMultilevel"/>
    <w:tmpl w:val="1EF8924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43462966"/>
    <w:multiLevelType w:val="hybridMultilevel"/>
    <w:tmpl w:val="B93EF13E"/>
    <w:lvl w:ilvl="0" w:tplc="8FF88B9C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4044A6">
      <w:start w:val="252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DA6197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662CC2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B6D7C2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749020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F07BD8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FE0619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48AB88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4390354"/>
    <w:multiLevelType w:val="hybridMultilevel"/>
    <w:tmpl w:val="B8261B6C"/>
    <w:lvl w:ilvl="0" w:tplc="858A73E6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F4ED14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65829F2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46E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45A1FB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B238D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0E441E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5D2F7F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3028B8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7C1551A"/>
    <w:multiLevelType w:val="hybridMultilevel"/>
    <w:tmpl w:val="F6E8B5AA"/>
    <w:lvl w:ilvl="0" w:tplc="EF7894FC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1B00A0A">
      <w:start w:val="2535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36A2DE6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276C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00EAB2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7AB2C8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7A4E44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F68711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9E0C4A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B435A31"/>
    <w:multiLevelType w:val="hybridMultilevel"/>
    <w:tmpl w:val="A11EA6D4"/>
    <w:lvl w:ilvl="0" w:tplc="B6685302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>
    <w:nsid w:val="67E57ACB"/>
    <w:multiLevelType w:val="hybridMultilevel"/>
    <w:tmpl w:val="43C8B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E862D5"/>
    <w:multiLevelType w:val="hybridMultilevel"/>
    <w:tmpl w:val="B96C1A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F5E4220"/>
    <w:multiLevelType w:val="hybridMultilevel"/>
    <w:tmpl w:val="003C63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>
    <w:nsid w:val="7BC042BE"/>
    <w:multiLevelType w:val="hybridMultilevel"/>
    <w:tmpl w:val="B7387F92"/>
    <w:lvl w:ilvl="0" w:tplc="AC909C36">
      <w:start w:val="1"/>
      <w:numFmt w:val="lowerRoman"/>
      <w:lvlText w:val="%1."/>
      <w:lvlJc w:val="right"/>
      <w:pPr>
        <w:ind w:left="28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2">
    <w:nsid w:val="7E1A6F80"/>
    <w:multiLevelType w:val="hybridMultilevel"/>
    <w:tmpl w:val="5204D3A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9"/>
  </w:num>
  <w:num w:numId="2">
    <w:abstractNumId w:val="3"/>
  </w:num>
  <w:num w:numId="3">
    <w:abstractNumId w:val="19"/>
  </w:num>
  <w:num w:numId="4">
    <w:abstractNumId w:val="11"/>
  </w:num>
  <w:num w:numId="5">
    <w:abstractNumId w:val="13"/>
  </w:num>
  <w:num w:numId="6">
    <w:abstractNumId w:val="10"/>
  </w:num>
  <w:num w:numId="7">
    <w:abstractNumId w:val="7"/>
  </w:num>
  <w:num w:numId="8">
    <w:abstractNumId w:val="1"/>
  </w:num>
  <w:num w:numId="9">
    <w:abstractNumId w:val="5"/>
  </w:num>
  <w:num w:numId="10">
    <w:abstractNumId w:val="18"/>
  </w:num>
  <w:num w:numId="11">
    <w:abstractNumId w:val="0"/>
  </w:num>
  <w:num w:numId="12">
    <w:abstractNumId w:val="6"/>
  </w:num>
  <w:num w:numId="13">
    <w:abstractNumId w:val="20"/>
  </w:num>
  <w:num w:numId="14">
    <w:abstractNumId w:val="8"/>
  </w:num>
  <w:num w:numId="15">
    <w:abstractNumId w:val="17"/>
  </w:num>
  <w:num w:numId="16">
    <w:abstractNumId w:val="12"/>
  </w:num>
  <w:num w:numId="17">
    <w:abstractNumId w:val="2"/>
  </w:num>
  <w:num w:numId="18">
    <w:abstractNumId w:val="22"/>
  </w:num>
  <w:num w:numId="19">
    <w:abstractNumId w:val="21"/>
  </w:num>
  <w:num w:numId="20">
    <w:abstractNumId w:val="4"/>
  </w:num>
  <w:num w:numId="21">
    <w:abstractNumId w:val="15"/>
  </w:num>
  <w:num w:numId="22">
    <w:abstractNumId w:val="14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NDcyMDYzsDQ3NzRV0lEKTi0uzszPAykwqQUAM4eMIywAAAA="/>
  </w:docVars>
  <w:rsids>
    <w:rsidRoot w:val="00D729BF"/>
    <w:rsid w:val="00001325"/>
    <w:rsid w:val="00003A1B"/>
    <w:rsid w:val="000048F7"/>
    <w:rsid w:val="00016832"/>
    <w:rsid w:val="000313D2"/>
    <w:rsid w:val="00032C00"/>
    <w:rsid w:val="000608AA"/>
    <w:rsid w:val="00062FD0"/>
    <w:rsid w:val="00066180"/>
    <w:rsid w:val="00070C64"/>
    <w:rsid w:val="00072073"/>
    <w:rsid w:val="00090BC0"/>
    <w:rsid w:val="00091C08"/>
    <w:rsid w:val="00093729"/>
    <w:rsid w:val="00097CC0"/>
    <w:rsid w:val="000B27F5"/>
    <w:rsid w:val="000B37DE"/>
    <w:rsid w:val="000B5CB4"/>
    <w:rsid w:val="000C0452"/>
    <w:rsid w:val="000C1543"/>
    <w:rsid w:val="000C47E6"/>
    <w:rsid w:val="000F338B"/>
    <w:rsid w:val="000F5C54"/>
    <w:rsid w:val="000F7929"/>
    <w:rsid w:val="001069B4"/>
    <w:rsid w:val="00115697"/>
    <w:rsid w:val="0012210C"/>
    <w:rsid w:val="00125658"/>
    <w:rsid w:val="001267B8"/>
    <w:rsid w:val="00127DA6"/>
    <w:rsid w:val="00127EF4"/>
    <w:rsid w:val="00127FB7"/>
    <w:rsid w:val="00130708"/>
    <w:rsid w:val="00135202"/>
    <w:rsid w:val="00143645"/>
    <w:rsid w:val="001463E1"/>
    <w:rsid w:val="00150A1D"/>
    <w:rsid w:val="0015379A"/>
    <w:rsid w:val="00156591"/>
    <w:rsid w:val="00157233"/>
    <w:rsid w:val="00166930"/>
    <w:rsid w:val="00170E05"/>
    <w:rsid w:val="00175C83"/>
    <w:rsid w:val="00193A5D"/>
    <w:rsid w:val="00194420"/>
    <w:rsid w:val="0019517E"/>
    <w:rsid w:val="0019536B"/>
    <w:rsid w:val="001A3DC4"/>
    <w:rsid w:val="001A5C10"/>
    <w:rsid w:val="001A5C32"/>
    <w:rsid w:val="001A743E"/>
    <w:rsid w:val="001B0117"/>
    <w:rsid w:val="001B6371"/>
    <w:rsid w:val="001C0B7F"/>
    <w:rsid w:val="001C24AF"/>
    <w:rsid w:val="001C300E"/>
    <w:rsid w:val="001C5116"/>
    <w:rsid w:val="001C58E2"/>
    <w:rsid w:val="001D42E2"/>
    <w:rsid w:val="001D4A75"/>
    <w:rsid w:val="001D4F09"/>
    <w:rsid w:val="001D5F82"/>
    <w:rsid w:val="001E63CF"/>
    <w:rsid w:val="001E7B4A"/>
    <w:rsid w:val="002037F1"/>
    <w:rsid w:val="00205840"/>
    <w:rsid w:val="00211F58"/>
    <w:rsid w:val="00215D08"/>
    <w:rsid w:val="00215D5A"/>
    <w:rsid w:val="00221D01"/>
    <w:rsid w:val="00226537"/>
    <w:rsid w:val="00232228"/>
    <w:rsid w:val="00234F7D"/>
    <w:rsid w:val="002430BD"/>
    <w:rsid w:val="00244713"/>
    <w:rsid w:val="0024696A"/>
    <w:rsid w:val="002473B8"/>
    <w:rsid w:val="00250B46"/>
    <w:rsid w:val="0025246C"/>
    <w:rsid w:val="002534B5"/>
    <w:rsid w:val="002571C8"/>
    <w:rsid w:val="002642BD"/>
    <w:rsid w:val="00281BA7"/>
    <w:rsid w:val="00282B6D"/>
    <w:rsid w:val="002A7092"/>
    <w:rsid w:val="002B3669"/>
    <w:rsid w:val="002D3200"/>
    <w:rsid w:val="002E10DA"/>
    <w:rsid w:val="002E4E3A"/>
    <w:rsid w:val="002F5D59"/>
    <w:rsid w:val="0030325E"/>
    <w:rsid w:val="00303337"/>
    <w:rsid w:val="00312A58"/>
    <w:rsid w:val="00332925"/>
    <w:rsid w:val="00336ACF"/>
    <w:rsid w:val="00343BAF"/>
    <w:rsid w:val="00347585"/>
    <w:rsid w:val="00347C2E"/>
    <w:rsid w:val="00350C0E"/>
    <w:rsid w:val="00357DA1"/>
    <w:rsid w:val="00364342"/>
    <w:rsid w:val="00364A4F"/>
    <w:rsid w:val="00367249"/>
    <w:rsid w:val="00385306"/>
    <w:rsid w:val="00394F6D"/>
    <w:rsid w:val="003B1B89"/>
    <w:rsid w:val="003C1864"/>
    <w:rsid w:val="003C4AD6"/>
    <w:rsid w:val="003D3D2C"/>
    <w:rsid w:val="003D5486"/>
    <w:rsid w:val="003E006D"/>
    <w:rsid w:val="003F787B"/>
    <w:rsid w:val="0040472A"/>
    <w:rsid w:val="00405742"/>
    <w:rsid w:val="00410CA1"/>
    <w:rsid w:val="00416CC8"/>
    <w:rsid w:val="00427D8A"/>
    <w:rsid w:val="0043095B"/>
    <w:rsid w:val="00433A4A"/>
    <w:rsid w:val="00435C40"/>
    <w:rsid w:val="00447418"/>
    <w:rsid w:val="00447CC2"/>
    <w:rsid w:val="0045112E"/>
    <w:rsid w:val="00452B71"/>
    <w:rsid w:val="00471E0F"/>
    <w:rsid w:val="004777E9"/>
    <w:rsid w:val="00483042"/>
    <w:rsid w:val="00491D65"/>
    <w:rsid w:val="0049550C"/>
    <w:rsid w:val="004A23DF"/>
    <w:rsid w:val="004A2573"/>
    <w:rsid w:val="004A6DC3"/>
    <w:rsid w:val="004A71C0"/>
    <w:rsid w:val="004B50FD"/>
    <w:rsid w:val="004C2E14"/>
    <w:rsid w:val="004D79DB"/>
    <w:rsid w:val="004E1113"/>
    <w:rsid w:val="004F0DEF"/>
    <w:rsid w:val="004F556A"/>
    <w:rsid w:val="004F57EA"/>
    <w:rsid w:val="005036F3"/>
    <w:rsid w:val="00507450"/>
    <w:rsid w:val="0051017F"/>
    <w:rsid w:val="0051414C"/>
    <w:rsid w:val="00521138"/>
    <w:rsid w:val="00522A35"/>
    <w:rsid w:val="00533C8B"/>
    <w:rsid w:val="00546532"/>
    <w:rsid w:val="00550547"/>
    <w:rsid w:val="00551D74"/>
    <w:rsid w:val="0056377B"/>
    <w:rsid w:val="00563D32"/>
    <w:rsid w:val="00565DE6"/>
    <w:rsid w:val="00570589"/>
    <w:rsid w:val="005847BC"/>
    <w:rsid w:val="005914B6"/>
    <w:rsid w:val="00596171"/>
    <w:rsid w:val="005A092C"/>
    <w:rsid w:val="005B6814"/>
    <w:rsid w:val="005B7961"/>
    <w:rsid w:val="005D0246"/>
    <w:rsid w:val="005D0B97"/>
    <w:rsid w:val="005E45DB"/>
    <w:rsid w:val="005E7BF2"/>
    <w:rsid w:val="005F2E3C"/>
    <w:rsid w:val="005F32B4"/>
    <w:rsid w:val="00603C32"/>
    <w:rsid w:val="00603E85"/>
    <w:rsid w:val="006074BD"/>
    <w:rsid w:val="00612D37"/>
    <w:rsid w:val="00624A99"/>
    <w:rsid w:val="006308F0"/>
    <w:rsid w:val="00645784"/>
    <w:rsid w:val="00645DDB"/>
    <w:rsid w:val="00647BA8"/>
    <w:rsid w:val="006538BE"/>
    <w:rsid w:val="006614E4"/>
    <w:rsid w:val="00666514"/>
    <w:rsid w:val="00666DDC"/>
    <w:rsid w:val="00667228"/>
    <w:rsid w:val="00671FD1"/>
    <w:rsid w:val="00673FBD"/>
    <w:rsid w:val="006B37A0"/>
    <w:rsid w:val="006B6084"/>
    <w:rsid w:val="006B7241"/>
    <w:rsid w:val="006B76E9"/>
    <w:rsid w:val="006D6A69"/>
    <w:rsid w:val="006F4034"/>
    <w:rsid w:val="00700AA0"/>
    <w:rsid w:val="0070107B"/>
    <w:rsid w:val="007066C3"/>
    <w:rsid w:val="00707A45"/>
    <w:rsid w:val="007167C1"/>
    <w:rsid w:val="00723413"/>
    <w:rsid w:val="00727EEA"/>
    <w:rsid w:val="007347CF"/>
    <w:rsid w:val="00737C96"/>
    <w:rsid w:val="00742599"/>
    <w:rsid w:val="007444B8"/>
    <w:rsid w:val="007476A7"/>
    <w:rsid w:val="007576C0"/>
    <w:rsid w:val="007646D8"/>
    <w:rsid w:val="00765897"/>
    <w:rsid w:val="00767EF3"/>
    <w:rsid w:val="00775752"/>
    <w:rsid w:val="007771A2"/>
    <w:rsid w:val="00785116"/>
    <w:rsid w:val="0078530D"/>
    <w:rsid w:val="00790BB4"/>
    <w:rsid w:val="00794646"/>
    <w:rsid w:val="007946DF"/>
    <w:rsid w:val="00795AD0"/>
    <w:rsid w:val="0079602D"/>
    <w:rsid w:val="00797C76"/>
    <w:rsid w:val="007A1DFC"/>
    <w:rsid w:val="007A31DC"/>
    <w:rsid w:val="007A32E3"/>
    <w:rsid w:val="007A3CCC"/>
    <w:rsid w:val="007A51F9"/>
    <w:rsid w:val="007A62F1"/>
    <w:rsid w:val="007A6A91"/>
    <w:rsid w:val="007B5634"/>
    <w:rsid w:val="007C2AB0"/>
    <w:rsid w:val="007C56B5"/>
    <w:rsid w:val="007D3909"/>
    <w:rsid w:val="007D4050"/>
    <w:rsid w:val="007D5C7C"/>
    <w:rsid w:val="007E08CA"/>
    <w:rsid w:val="007E307D"/>
    <w:rsid w:val="007E5FD0"/>
    <w:rsid w:val="007F199F"/>
    <w:rsid w:val="00814058"/>
    <w:rsid w:val="00817812"/>
    <w:rsid w:val="008378FB"/>
    <w:rsid w:val="0084234D"/>
    <w:rsid w:val="00843F86"/>
    <w:rsid w:val="0084508A"/>
    <w:rsid w:val="008550D5"/>
    <w:rsid w:val="008570D8"/>
    <w:rsid w:val="00867715"/>
    <w:rsid w:val="0087100F"/>
    <w:rsid w:val="008747A2"/>
    <w:rsid w:val="008828F9"/>
    <w:rsid w:val="0088469B"/>
    <w:rsid w:val="008877BB"/>
    <w:rsid w:val="00892266"/>
    <w:rsid w:val="00896221"/>
    <w:rsid w:val="008A34BC"/>
    <w:rsid w:val="008A6D4C"/>
    <w:rsid w:val="008C26F7"/>
    <w:rsid w:val="008E39D8"/>
    <w:rsid w:val="008F153B"/>
    <w:rsid w:val="008F1BC1"/>
    <w:rsid w:val="0090535E"/>
    <w:rsid w:val="00905B2B"/>
    <w:rsid w:val="009119B7"/>
    <w:rsid w:val="00912539"/>
    <w:rsid w:val="00916709"/>
    <w:rsid w:val="00931B19"/>
    <w:rsid w:val="00933209"/>
    <w:rsid w:val="00933DA1"/>
    <w:rsid w:val="00937F98"/>
    <w:rsid w:val="00945DF8"/>
    <w:rsid w:val="00964574"/>
    <w:rsid w:val="00971A4C"/>
    <w:rsid w:val="0097296C"/>
    <w:rsid w:val="00975DC6"/>
    <w:rsid w:val="009809FD"/>
    <w:rsid w:val="009810CE"/>
    <w:rsid w:val="0098792D"/>
    <w:rsid w:val="00993087"/>
    <w:rsid w:val="00995B85"/>
    <w:rsid w:val="009969F9"/>
    <w:rsid w:val="009A52FF"/>
    <w:rsid w:val="009A7EB7"/>
    <w:rsid w:val="009B2DA4"/>
    <w:rsid w:val="009B32F6"/>
    <w:rsid w:val="009B5752"/>
    <w:rsid w:val="009C59A4"/>
    <w:rsid w:val="009C6A9D"/>
    <w:rsid w:val="009D6947"/>
    <w:rsid w:val="009E454A"/>
    <w:rsid w:val="009E538F"/>
    <w:rsid w:val="00A0195B"/>
    <w:rsid w:val="00A06238"/>
    <w:rsid w:val="00A10EFB"/>
    <w:rsid w:val="00A1218B"/>
    <w:rsid w:val="00A13D6D"/>
    <w:rsid w:val="00A2074E"/>
    <w:rsid w:val="00A30055"/>
    <w:rsid w:val="00A330E2"/>
    <w:rsid w:val="00A355DE"/>
    <w:rsid w:val="00A37049"/>
    <w:rsid w:val="00A3740B"/>
    <w:rsid w:val="00A4426E"/>
    <w:rsid w:val="00A52D4A"/>
    <w:rsid w:val="00A55F7E"/>
    <w:rsid w:val="00A708A8"/>
    <w:rsid w:val="00A74FCC"/>
    <w:rsid w:val="00A82B89"/>
    <w:rsid w:val="00A86857"/>
    <w:rsid w:val="00A869BA"/>
    <w:rsid w:val="00A91110"/>
    <w:rsid w:val="00AA2D52"/>
    <w:rsid w:val="00AA4CF8"/>
    <w:rsid w:val="00AA64B0"/>
    <w:rsid w:val="00AB0D89"/>
    <w:rsid w:val="00AB476B"/>
    <w:rsid w:val="00AB741A"/>
    <w:rsid w:val="00AB7AED"/>
    <w:rsid w:val="00AD1C46"/>
    <w:rsid w:val="00AD2A90"/>
    <w:rsid w:val="00AD4085"/>
    <w:rsid w:val="00AD6B34"/>
    <w:rsid w:val="00AE56E6"/>
    <w:rsid w:val="00AF078A"/>
    <w:rsid w:val="00B015B3"/>
    <w:rsid w:val="00B01F88"/>
    <w:rsid w:val="00B038A3"/>
    <w:rsid w:val="00B04088"/>
    <w:rsid w:val="00B10D55"/>
    <w:rsid w:val="00B171AD"/>
    <w:rsid w:val="00B32079"/>
    <w:rsid w:val="00B3578D"/>
    <w:rsid w:val="00B35B4D"/>
    <w:rsid w:val="00B41064"/>
    <w:rsid w:val="00B462A0"/>
    <w:rsid w:val="00B532A5"/>
    <w:rsid w:val="00B6747D"/>
    <w:rsid w:val="00B819D4"/>
    <w:rsid w:val="00B81B27"/>
    <w:rsid w:val="00B918D7"/>
    <w:rsid w:val="00B93D79"/>
    <w:rsid w:val="00B9579E"/>
    <w:rsid w:val="00B97C9B"/>
    <w:rsid w:val="00BA3BB3"/>
    <w:rsid w:val="00BA7206"/>
    <w:rsid w:val="00BB4913"/>
    <w:rsid w:val="00BB65CE"/>
    <w:rsid w:val="00BC25F5"/>
    <w:rsid w:val="00BC48D6"/>
    <w:rsid w:val="00BC7125"/>
    <w:rsid w:val="00BD3A69"/>
    <w:rsid w:val="00BD4009"/>
    <w:rsid w:val="00BD4F89"/>
    <w:rsid w:val="00BD5F0B"/>
    <w:rsid w:val="00BD781E"/>
    <w:rsid w:val="00BD7F4B"/>
    <w:rsid w:val="00BE1986"/>
    <w:rsid w:val="00BE5828"/>
    <w:rsid w:val="00BF1EDF"/>
    <w:rsid w:val="00BF49A6"/>
    <w:rsid w:val="00C056AF"/>
    <w:rsid w:val="00C06D9A"/>
    <w:rsid w:val="00C21E67"/>
    <w:rsid w:val="00C22810"/>
    <w:rsid w:val="00C41525"/>
    <w:rsid w:val="00C44C60"/>
    <w:rsid w:val="00C46047"/>
    <w:rsid w:val="00C47169"/>
    <w:rsid w:val="00C53513"/>
    <w:rsid w:val="00C55596"/>
    <w:rsid w:val="00C5561F"/>
    <w:rsid w:val="00C56E62"/>
    <w:rsid w:val="00C57CA8"/>
    <w:rsid w:val="00C81771"/>
    <w:rsid w:val="00C82961"/>
    <w:rsid w:val="00C830CD"/>
    <w:rsid w:val="00C837EE"/>
    <w:rsid w:val="00C85ADD"/>
    <w:rsid w:val="00C92E7D"/>
    <w:rsid w:val="00C93947"/>
    <w:rsid w:val="00C94CF1"/>
    <w:rsid w:val="00C967B0"/>
    <w:rsid w:val="00CE0FB4"/>
    <w:rsid w:val="00CE4192"/>
    <w:rsid w:val="00CF2F74"/>
    <w:rsid w:val="00CF7027"/>
    <w:rsid w:val="00D05407"/>
    <w:rsid w:val="00D067AA"/>
    <w:rsid w:val="00D12272"/>
    <w:rsid w:val="00D13A43"/>
    <w:rsid w:val="00D149D7"/>
    <w:rsid w:val="00D175CE"/>
    <w:rsid w:val="00D21D40"/>
    <w:rsid w:val="00D2416C"/>
    <w:rsid w:val="00D36F6D"/>
    <w:rsid w:val="00D41EAB"/>
    <w:rsid w:val="00D514B7"/>
    <w:rsid w:val="00D5444C"/>
    <w:rsid w:val="00D62EEB"/>
    <w:rsid w:val="00D66F04"/>
    <w:rsid w:val="00D70A93"/>
    <w:rsid w:val="00D729BF"/>
    <w:rsid w:val="00D868C5"/>
    <w:rsid w:val="00D925FB"/>
    <w:rsid w:val="00D9502F"/>
    <w:rsid w:val="00D956BA"/>
    <w:rsid w:val="00D977E5"/>
    <w:rsid w:val="00DA4E59"/>
    <w:rsid w:val="00DA6C1E"/>
    <w:rsid w:val="00DB0917"/>
    <w:rsid w:val="00DB0DDB"/>
    <w:rsid w:val="00DC00EA"/>
    <w:rsid w:val="00DC0470"/>
    <w:rsid w:val="00DC0F01"/>
    <w:rsid w:val="00DC62DB"/>
    <w:rsid w:val="00DD042F"/>
    <w:rsid w:val="00DD7222"/>
    <w:rsid w:val="00DE633E"/>
    <w:rsid w:val="00DF1D16"/>
    <w:rsid w:val="00DF3B0D"/>
    <w:rsid w:val="00E0014C"/>
    <w:rsid w:val="00E26437"/>
    <w:rsid w:val="00E27630"/>
    <w:rsid w:val="00E31551"/>
    <w:rsid w:val="00E3486B"/>
    <w:rsid w:val="00E35AB3"/>
    <w:rsid w:val="00E405EC"/>
    <w:rsid w:val="00E4255D"/>
    <w:rsid w:val="00E6003E"/>
    <w:rsid w:val="00E61626"/>
    <w:rsid w:val="00E644BB"/>
    <w:rsid w:val="00E66883"/>
    <w:rsid w:val="00E80BBC"/>
    <w:rsid w:val="00E90B56"/>
    <w:rsid w:val="00E96063"/>
    <w:rsid w:val="00EA6719"/>
    <w:rsid w:val="00EA72B4"/>
    <w:rsid w:val="00EB2AD3"/>
    <w:rsid w:val="00EB4994"/>
    <w:rsid w:val="00ED1A5B"/>
    <w:rsid w:val="00ED44E4"/>
    <w:rsid w:val="00EF0D47"/>
    <w:rsid w:val="00EF4AC5"/>
    <w:rsid w:val="00EF547A"/>
    <w:rsid w:val="00EF776B"/>
    <w:rsid w:val="00F117C9"/>
    <w:rsid w:val="00F3373B"/>
    <w:rsid w:val="00F42851"/>
    <w:rsid w:val="00F521F8"/>
    <w:rsid w:val="00F6575C"/>
    <w:rsid w:val="00F70F09"/>
    <w:rsid w:val="00F7586A"/>
    <w:rsid w:val="00F81240"/>
    <w:rsid w:val="00F81294"/>
    <w:rsid w:val="00F869E8"/>
    <w:rsid w:val="00F87808"/>
    <w:rsid w:val="00F906DD"/>
    <w:rsid w:val="00FA55E6"/>
    <w:rsid w:val="00FA6488"/>
    <w:rsid w:val="00FB4150"/>
    <w:rsid w:val="00FB6548"/>
    <w:rsid w:val="00FB7336"/>
    <w:rsid w:val="00FC6B05"/>
    <w:rsid w:val="00FD3240"/>
    <w:rsid w:val="00FD6529"/>
    <w:rsid w:val="00FF518B"/>
    <w:rsid w:val="00FF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935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AB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D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9B5752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AB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DC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9B575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6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2527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50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1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5726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44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914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73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4652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24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47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80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33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4479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411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53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2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24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369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97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9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77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95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3</Pages>
  <Words>366</Words>
  <Characters>209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Shakila Zaman</cp:lastModifiedBy>
  <cp:revision>1184</cp:revision>
  <cp:lastPrinted>2018-08-09T06:38:00Z</cp:lastPrinted>
  <dcterms:created xsi:type="dcterms:W3CDTF">2018-09-13T08:36:00Z</dcterms:created>
  <dcterms:modified xsi:type="dcterms:W3CDTF">2018-09-26T09:48:00Z</dcterms:modified>
</cp:coreProperties>
</file>